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35b2605</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69565" cy="681365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681365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8140912"/>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8140912"/>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D88D97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0CE00D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E2A01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984C88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9E82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EBE7FF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18AA9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966BDF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84669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D9630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170CE9"/>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7EE6"/>
    <w:pPr>
      <w:spacing w:after="120" w:before="0" w:line="720" w:lineRule="auto"/>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7EE6"/>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5b2605a594328946fa20ab6624f05dae36fa547"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5b2605a594328946fa20ab6624f05dae36fa547/"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5b2605a594328946fa20ab6624f05dae36fa547"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5b2605a594328946fa20ab6624f05dae36fa547/"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00:54:14Z</dcterms:created>
  <dcterms:modified xsi:type="dcterms:W3CDTF">2022-03-29T00: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